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ศิลปะ</w:t>
      </w:r>
      <w:r>
        <w:t xml:space="preserve"> </w:t>
      </w:r>
      <w:r>
        <w:t xml:space="preserve">หน่วยที่</w:t>
      </w:r>
      <w:r>
        <w:t xml:space="preserve"> </w:t>
      </w:r>
      <w:r>
        <w:t xml:space="preserve">10_๒</w:t>
      </w:r>
      <w:r>
        <w:t xml:space="preserve"> </w:t>
      </w:r>
      <w:r>
        <w:t xml:space="preserve">ท่าทางประกอบเพลง</w:t>
      </w:r>
      <w:r>
        <w:t xml:space="preserve"> </w:t>
      </w:r>
      <w:r>
        <w:t xml:space="preserve">(2)</w:t>
      </w:r>
      <w:r>
        <w:t xml:space="preserve"> </w:t>
      </w:r>
      <w:r>
        <w:t xml:space="preserve">4</w:t>
      </w:r>
      <w:r>
        <w:t xml:space="preserve"> </w:t>
      </w:r>
      <w:r>
        <w:t xml:space="preserve">มี.ค.</w:t>
      </w:r>
      <w:r>
        <w:t xml:space="preserve"> </w:t>
      </w:r>
      <w:r>
        <w:t xml:space="preserve">65</w:t>
      </w:r>
    </w:p>
    <w:p>
      <w:pPr>
        <w:pStyle w:val="Date"/>
      </w:pPr>
      <w:r>
        <w:t xml:space="preserve">วันจันทร์ที่</w:t>
      </w:r>
      <w:r>
        <w:t xml:space="preserve"> </w:t>
      </w:r>
      <w:r>
        <w:t xml:space="preserve">13</w:t>
      </w:r>
      <w:r>
        <w:t xml:space="preserve"> </w:t>
      </w:r>
      <w:r>
        <w:t xml:space="preserve">กุมภาพันธ์</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 สวัสดีคุณครูที่อยู่ปลายทาง และนักเรียนที่อยู่ปลายทางที่น่ารักทุกคนนะครับ สำหรับวันนี้ครับ รายวิชาศิลปะ สาระดนตรีนาฏศิลป์ ชั้นประถมศึกษาปีที่ 6 พบกับคุณครูปิ่น ยานัดหนูรัตน์ หรือครูเบสอีกเช่นเคยครับ แล้วคุณครูจันทิมาอนุกูลค่ะหรือว่าครูตั๊กค่ะ ครับและสำหรับวันนี้ครับโคตรๆครับ เราก็ยังคงอยู่ในเนื้อหาของท่าทางประกอบเพลงครับ ก่อนอื่นเลยครับเรามาทราบจุดประสงค์การเรียนรู้วันก่อนครับ สำหรับจุดประสงค์การเรียนรู้นะครับนักเรียนครับ วันนี้คุณครูนักเรียนมีนำมา 3 ข้อครับเรามาดูข้อที่ 1 กันเลยนะครับ 1 เลยนะครับนักเรียนสามารถอธิบายความหมายของท่าทางประกอบเพลงได้ นะครับ ข้อที่ 2 ครับ 2 ค่ะนักเรียนฝึกปฏิบัติท่าทางประกอบเพลงค่ะ ครับและข้อที่ 3 ครับนักเรียนตระหนักถึงคุณค่าทางดนตรีและนาฏศิลป์นั่นเองครับนักเรียนครับ เป็นอย่างไรกันบ้างครับนักเรียนครับสำหรับจุดประสงค์ 3 ข้อนี้ไม่ยากเกินความสามารถของนักเรียนใช่ไหมครับ เอาล่ะครับนักเรียนครับเรานักเรียนยังจำได้อยู่ไหมครับ เมื่อครั้งที่แล้วเล่าเรียนในเนื้อหาของอะไรนะครับ ก่อนที่เราจะเข้าสู่เนื้อหาใหม่นะครับ วันนี้เราต้องมาทบทวนความรู้เดิมกันก่อนครับนักเรียนครับ เอาล่ะครับจำได้ไหมครับครั้งที่แล้วเราศึกษาเรื่องอะไรไป เรื่องอะไรนะครับนักเรียนครับ เสียงดังมากๆเลยครับคุณแจ๊คครับ นั่นก็คือ บทเพลงพระราชนิพนธ์ใช่ไหมครับ ยามเย็นนั่นเองครับ นักเรียนได้ฝึกร้องไปครับครูแต๊กครับ เอาล่ะครับนักเรียนครับแล้ววันนี้เดี๋ยวเราจะมาทบทวนกันครับ วันนี้นะครับเราจะมาทดสอบความจำของนักเรียน โดยคุณครูมีเนื้อเพลงครับนักเรียนครับ แต่มีบางส่วนครับคุณแจ็คครับขาดหายไปนะครับ เดี๋ยวเรามาดูตัวเลือกเลยครับว่าตัวไหนหายไปบ้างนะครับ สำหรับตัวเลือกที่ 1 นะครับ นะครับ นะครับ ไปฉันไปสุดห่วงยอดดวงตานะครับ ตรวจรอบที่ 3 ครับ ในนภาสลับกับอัมพร เอากับนักเรียนครับ ตัวเลือกด้านบนนะคะ ข้อที่ 1 ข้อที่ 2 และข้อที่ 3 นะครับ มาเติมให้สมบูรณ์ครับ ดีครับนักเรียนครับ 1 3 และ 2 นักเรียนคิดว่าถูกต้องหรือไม่ครับเรามาดูตัวรอบที่ 2 ครับ นะครับ นักเรียนคิดว่าถูกต้องหรือไม่ครับ เรามาดูตัวเลือกสุดท้ายครับ 2 1 และ 3 ปลายทางคิดว่าตัวเลือกใดถูกต้องครับสำหรับการเติมเนื้อเพลงให้สมบูรณ์ เฮียครับ สักครู่นึงนะครับไปนะครับ เสียงดนตรี เสียงนาฬิกานับถอยหลัง หมดเวลาแล้วครับเมียครับเพราะฉะนั้นนะครับเดี๋ยวเรามาเฉลยกันเลยดีกว่าครับ สำหรับคำตอบที่ถูกต้องนะครับมาเที่ยวครับ คือคำตอบที่ 2 เองครับนักเรียนครับ ก็คือ 3 1 และ 2 เดี๋ยวเราจะมาทบทวนกันว่าถูกต้องจริงหรือไม่นะครับ เนื้อเพลงนะครับแดดร้อนๆ เมื่อทินกรจะลับเหลี่ยมไหมคะ น้ำตา นภาสลับกับอัมพรถูกนะครับ แดดรอนๆเมื่อทินกรจะลาโลกไปไกล จากนี้จำต้องพราก ถูกต้องครับ จากดวงใจ สุดยอดดวงตาก็คือคำตอบที่ 2 เพราะฉะนั้นคำตอบที่ 2 คือถูกต้องครับ อ้าวหรอครับผู้การครับปรบมือให้กับนักเรียนปลายทางแล้วพี่ตอบถูกครับ เยี่ยมเลยครับเอาราคาเท่าไหร่ครับต่อจากนี้นะครับเราจะมาทุกวันนะครับ ร้องเพลง คุณครูชอบว่านักเรียนต้องกลับไปฝึกซ้อมกันมาอย่างแน่นอนเลยครับ เดี๋ยววันนี้เราจะมาทบทวนร้องเพลงไปกลับ ต้นทางนะครับให้นักเรียนนั่งหลังตรงได้เลยครับ อย่าลืมนะครับมือวางพร้อมที่จะกระทบจังหวัดเบาๆ ดังที่ผมบอกครั้งแรกครับ เดี๋ยวเราจะมาทบทวนการร้องเพลง 1 รอบพร้อมกับคุณครูต้นทางครับ ถ้าพร้อมแล้วเดี๋ยวเรามาเริ่มกันเลยครับพี่ครับ แดดรอนๆเมื่อทินกรจะลับเหลี่ยมเมฆา ทอแสงเรืองอร่ามช่างงามตา ในนภาสลับกับอัมพร แดดร้อนร้อน เมื่อทินกรจะลาโลกไปไกลยามมีจำต้องพรากจากดวงใจ ไปแสนไกลสุดห่วงยอดดวงตา แต่ก่อนเคยคลอเคลียกันทุกวันคืนชื่นอุรา ต้องอยู่เดียวเปลี่ยววิญญา เหมือนดั่งนภาไร้ทินกร แดดร้อนๆ ชินกรจะลาโลกไปไกล ความรักเราคงอยู่คู่กันไป ในหัวใจคงอยู่คู่เชยชม แดดร้อนหมู่มวลภมรบินลอยล่องตามลม พฤกษาชาติชื่นเชยชม ชมสมตามอารมณ์ล่องเลยไป ลมโชย พันธุ์ไม้โปรย โรยร่วงห่วงอะไร ยามสายัณห์พลันภาพจากดวงใจ คอยแสงทองวันใหม่กลับคืนมา แต่ก่อนเคยคลอเคลียกัน วันคืนชื่นอุราต้องอยู่เดียวเปลี่ยววิญญา เหมือนดั่งนภาไร้ทินกร ยามเย็นยามนี้เป็นเวลาสุดอาวรณ์ ยามไร้ความสว่างห่างทินกร ยามรักจำจะจรจากกันไป ปรบมือให้กับนักเรียนปลายทางของเราครับ Good Night ครับ เสียงปรบมือเยี่ยมเลยครับจบไปแล้วครับสำหรับการทบทวนการร้องเพลงนะครับ พระราชนิพนธ์ยามเย็นครับนักเรียนครับ เราจะเข้าสู่ความรู้ใหม่ของเราก็คือท่าทางประกอบเพลงเพลงนี้จะเป็นเรื่องของอะไรติดตามได้เลยครับ ครับสำหรับท่าทางประกอบเพลงวันนี้คุณครูก็มีคำถามว่า ขอเพลงนั้นนะครับ หมายถึงอะไร นักเรียนครับท่าทางประกอบเพลงหมายถึงอะไรครับ เดี๋ยวกูจะให้นักเรียนนะครับไปช่วยกันคิดนะครับ สามารถปรึกษากับเพื่อนๆได้ มีข้อแม้ว่าจะต้องไม่เสียตังค์ครับ เดี๋ยวกูให้เวลาคิดสักครู่หนึ่งไปเลยครับ effect เสียงดนตรี เป็ด หมดเวลาสำหรับการไปคิดถึงความหมายของท่าทางประกอบเพลงแล้วครับ เดี๋ยวเรามาฟังความหมายจากหัวใจกันบ้างครับจะเหมือนกับนักเรียนหรือว่าใครคนแบบไหนนะครับ เดี๋ยวเรามาฟังกันเลยนะครับนักเรียนครับ ท่าทางประกอบเพลงนะคะก็จะหมายถึงค่ะการเคลื่อนไหวในส่วนต่างๆของร่างกายค่ะ แสดงเป็นท่าทางที่สอดคล้องนะคะ จังหวะ แล้วก็กางเกงค่ะครับใช่แล้วครับท่าทางประกอบเพลงนะครับก็คือการเคลื่อนไหว ส่วนต่างๆของร่างกายใช่ไหมครับ ไปตามทำนองเสียงร้องของบทเพลงนางเอกครับ ปลายทางคะตอบเหมือนหรือใกล้เคียงกับกูแตกหรือเปล่าครับเหมือนกันเลยครับ ปรบมือให้กับนักเรียนปลายทางครับ ยังครับเดี๋ยววันนี้เราจะมาเรียนรู้ต่อไปนะครับ ประกอบเพลงมีประโยชน์อย่างไร เพลงมีประโยชน์อย่างไรบ้างเดี๋ยวเรามาดูไปพร้อมกันเลยปั๊มน้ำยังครับ สำหรับประโยชน์นะครับ ดูวันที่ 1 เลยครับนักเรียนครับด้านร่างกายนะครับ ด้านร่างกายนะครับทำให้เราได้เคลื่อนไหวร่างกาย ใช่ไหมครับ Good Night ครับ ได้ใช้กล้ามเนื้อมัดเล็กมัดใหญ่ ร่างกายของเราก็จะแข็งแรงเติบโตสมวัยนั่นเองครับคุณแจ๊คครับ ตอบมาครับ ตอบมาข้อ 2 ด้านอารมณ์ค่ะด้านอารมณ์นะคะ จะทำให้จิตใจร่าเริงแจ่มใสค่ะมีความสนุกสนานนะคะ เป็นการผ่อนคลายความตึงเครียดค่ะ อีกครั้งนะคะยังช่วยให้มีความกล้าแสดงออก แล้วก็มั่นใจในตัวเองมากยิ่งขึ้นด้วยค่ะ ครับต่อไปครับนักเรียนครับ ข้อที่ 3 นะครับก็คือด้านสังคมครับกุญแจครับทำให้นะครับมีปฏิสัมพันธ์ที่ดีต่อกันนะครับ ช่วยเหลือกันมีความใกล้ชิดกันมากขึ้นนั่นเองครับนักเรียนครับ และนี่ก็คือประโยชน์ของท่าทางประกอบเพลงนั่นเองครับนักเรียนครับ เอาล่ะครับนักเรียนครับต่อมาเราก็จะมาฝึกในเรื่องของท่าทางประกอบเพลงครับคุณแจ๊คครับ เอาล่ะครับจะได้ลงไม้ลงมือประกอบท่าทางกันแล้วครับ เอาล่ะครับวันนี้คุณครูก็มีเทคนิคการจำ คุณครูมีเทคนิคการจำมาให้นักเรียนได้ท่องจำก่อน ตัวที่เวลานักเรียนจะได้ไปทำท่าทางประกอบเพลง นักเรียนจะได้ทำกันอย่างถูกต้องนั่นเองครับ ครับเดี๋ยวเรามาดูเทคนิคการจำดีกว่าครับนักเรียนครับ สำหรับการจำนะครับ สเต็ปที่ 1 นะครับ สเต็ปที่ 1 ก็คืออะไรครับคุณแจ๊คครับขา Step ที่ 1 นะคะ ดีดดีดดีดดีด 4 ครั้งนะคะ แล้วก็ 2 มือสองมือสองมือสองมือ นะคะแล้วเราก็จะซ้ำ 2 ครั้งค่ะ อีกครั้งนะคะ ดีดดีดๆ สองมือสองมือสองมือสองมือ ดีดดีดดีดดีด สองมือสองมือสองมือสองมือค่ะ ให้นักเรียนท่องตามไปเลยนะครับ สำหรับ Step ที่ 1 นะครับ ก็คือดีๆ สองมือสองมือสองมือสองมือ อย่างละ 4 ใช่ไหมคะครูตั๊กครับ อย่างละสีนะครับนักเรียนครับ เดี๋ยวมันห้องไปพร้อมๆกัน 1 2 และ 3 ครับ ดีดดีดๆ สองมือสองมือสองมือสองมือสองรอบนั่นเองครับ ต่อมาครับนักเรียนครับใน Step ที่ 2 นะครับ Step ที่ 2 ของเราจะยาวหน่อยนะครับคุณแจ็คครับ เอาล่ะครับนักเรียนสังเกตที่หน้าจอนะครับใน Step ที่ 2 นะครับต้องไปพร้อมๆกับคุณครูนะครับ ขวาซ้ายแตะอดีตอดีต อีกครั้งครับ อดีตอดีตอีกครั้งครับได้ไหมครับ ขวาซ้ายตบบางตบดิน อีกครั้งครับ ขวาซ้ายตบวางตบดีด นะครับ ขวาซ้ายตกๆวางตกดิน ขวาซ้ายตบตบวางตบดิ จำนวน 2 คันครับและนี่ก็คือสเต็ปที่ 1 และ Step ที่ 2 เดี๋ยวคุณครูจะให้เวลานะครับของนักเรียน สักครู่เดียวครับ ไปเลยครับ เสียงเอฟเฟค เสียงดนตรี effect เป็นอย่างไรกันบ้างครับนักเรียนสำหรับการท่องจำ 2 step แรกรับนักเรียนครับ ที่ 3 ครับ Good Night ครับ พลาสติกที่ 3 นะคะ ตบไขว้แปะๆแปะ ครั้งนะคะตบไขว้ ตกปลา ประจำจุดที่ 3 4 ครั้งค่ะ มากๆเลยสำหรับ Step ที่ 3 ค่อยๆแปะแปะ ครับพี่ศรีนะครับ ที่ 4 ของเราจะคล้าย Step ที่ 2 ด้วยครับพี่แป๊ะครับ Step ที่ 2 มาวนซ้ำอีกรอบนึงนะครั้งที่ 4 นั่นเอง สเต็ปที่ 4 ให้นักเรียนเข้าไปพร้อมกันกับครูต้นทางเลยนะครับ ขวาซ้ายแต่อดีตอดีต อีกครั้งครับ ขวาซ้ายแตะอดีตอดีต ต่อมาครับขวาซ้ายตบวางตบตี ขวาซ้ายตกปลาตกดีออกมาครับขวาซ้ายตกๆวางตกดีอีกครั้งครับ ขวาซ้ายตกๆวางตบดิ จำนวน 2 ครั้งครับเอาละครับเรื่องครับ อันนี้ก็คือสเต็ปที่ 3 และสเต็ป 4 วันนี้เราไปฝึกด้วยกัน 4 Step ก็คือเพลงนะครับ เอาล่ะครับเดี๋ยวคุณครูจะให้ไปรับนักเรียนสักครู่หนึ่ง ที่ 3 ที่ 4 ครับ เสียงดนตรี เสียงนาฬิกานับถอยหลัง เสียงเอฟเฟคหมดเวลาแล้วครับเชิญครับสำหรับการท่องจำ ที่ 3 และสเปกที่ 4 ครับเป็นอย่างไรกันบ้างครับต้องจำกันได้หรือเปล่าเด็กๆบอกว่าง่ายมากครับแต่ละ Step ได้มากครับเอาราคาแป๊บนึงครับ ถึงเวลาแล้วครับถึงร้านแล้วจะไปฝึกท่าทางประกอบเพลง Cover มิติการตามที่เราไปเมื่อสักครู่นี้ เดี๋ยวกูจะให้นักเรียนนะครับหาพื้นที่ว่างนะครับ ในการฝึกปฏิบัติกิจกรรมท่าทางประกอบเพลงสักครู่หนึ่งครับ เสียงดนตรี เอาล่ะครับผู้การครับระหว่างนี้เราก็ให้นักเรียนหาพื้นที่ว่างในการทำกิจกรรมเสร็จเรียบร้อยแล้วใช่ไหมครับเดี๋ยวเรากลับมาฝึกท่าทางประกอบเพลงนะครับ ในสเปคที่ 1 เลยนะครับ แล้วก็ต้องบ้าเด็ดๆ สองมือสองมือสองมือใช่ไหมครับเพื่อนครับเดี๋ยวเรามาทำตามกูได้เลยใช่ไหมครับ สำหรับการที่จะทำตามครูได้เลยใช่ไหมครับ ดีๆ ได้ไหมครับพ่อสองมือแล้วก็ตีสองมือเลย สองมือสองมือสองมือสองมือโดยดีๆแรกจะอยู่ที่ขวามือ ดีดดีดดีดค่อยๆขยับขึ้นมานะครับนั่งเล่นครับ ครั้งที่ 1 2 และ 3 พับดีดๆ ได้ไหมครับ 1 2 และ 3 ครับ ดีด ได้ไหมครับ ได้แล้วนะครับ ต่อไปนะครับ มือสองมือสองมือสองมือ อดีตนางเอกนะครับ สองมือสองมือสองมือสองมือ อีกครั้งครับ สองมือสองมือสองมือ ค้างครับสองมือสองมือสองมือสองมือ ได้แล้วครับ Good Night ครับสำหรับ Step ที่ 1 เดี๋ยวเรามาลองทำช้าพร้อมกันทั้งเซตเลยนะครับ สเต็ปที่ 1 ครับเพื่อนครับ 1 2 และ 3 ครับ ดีดดีด ดีด สองมือสองมือสองมือสองมือ อีกครั้งครับ ดีด ดีด สองมือสองมือสองมือสองมือ เอาล่ะครับได้แล้วครับ Good Night ครับติดต่อมาครับเลยครับ Step ที่ 2 ของเราครับ ที่ 2 ขวาซ้ายไก่ดิบใช่ไหมครับเดี๋ยวเรามาทำไปพร้อมกับนักเรียนเลยนะคะ 123 ขวาซ้ายอดีตอดีต เห็นไหมครับขวาซ้ายมือขวานะครับแต่ที่ขาขวานั่นเอง ขวาซ้ายขวาซ้ายใช่ไหมครับ อีกครั้งหนึ่งนะครับเฮียหน่อยครับ 1 2 และ 3 ครับ ขวาซ้ายแตะดีด อดีต อีกครั้งครับ ออกได้เปล่าครับขวาซ้ายแต่อดีตอดีต ได้แล้วครับคุณแพทครับเข้าไปเลยนะครับ สำหรับขวาซ้ายนะครับ จบวางตบดิบนะครับ อีกครั้งนะครับนักเรียนครับมาครับพร้อมครับ ขวาซ้ายวาง ได้ไหมครับ ต่อไปนะครับเพื่อนครับ ช่องสุดท้ายนะครับแม่ก็เต็มที่สองก็จะออกรถมือสองครั้งครับคุณแจ๊คครับ นักเรียนทำพร้อมกับคุณครูต้นทางเลย 1 2 และ 3 ครับ ขวาซ้ายตบๆวางตบดีด อีกครั้งครับ ขวาซ้ายตบตบวางตบ เดี๋ยวเราจะมาทบทวน Step ที่ 2 ทำ Step เลยช้าๆนะครับ 1 2 และ 3 ครับ ขวาซ้ายแต่อดีตอดีต ขวาซ้าย ตกดีด ขวาซ้าย ว่างตบ ขวาซ้าย ว่างตกดิ เอานะครับสเต็กที่ 2 ได้ไหมครับสเปคที่ 2 เล่มครับ เพราะว่าสีน้ำเงินเราจะซ้ำ 2 รอบใช่ไหมครับ สเต็ปที่ 3 สเต็ปที่ 3 นี้ง่ายมากเลยครับ ค่อยๆไป รับนักเรียนครับเดี๋ยวเรามาปฏิบัติพร้อมกันครับสำหรับ Step ที่สอนนะครับ ไม่ตอบอย่างนี้นะครับ ไฟป้ายแปะตบแปะ ไปๆอยู่ซ้ายมือขวานะครับ ควายๆนะครับ อีกครั้งหนึ่งครับสเต็ปที่ 3 พร้อมนะครับมาครับ ตบๆควายๆแปะๆตบแปะ ได้ไหมครับ อีกครั้งหนึ่งครับ นะครับ ตบคว่ำ ตบแปะ ได้ไหมครับ สเต็ปที่ 3 นะครับ ส่วน Step ที่ 4 ครับจะเหมือน ยังครับท่านเองนะครับในสเปคที่ 4 เดี๋ยวเพื่อนจะต่ออีก 1 ครั้งครับ แล้วนะครับ 1 2 และ 3 ครับ ปากร้ายแต่อดีตอดีต ขวาซ้ายตบวางตบดิ ขวาซ้าย กวางตุ้ง ขวาซ้ายตก วางตบดิ ได้ไหมครับ สำหรับสเปกที่ 4 ก็จะเหมือน Step ที่ 2 เลยเอาราคาแป๊บนึงครับเดี๋ยวเราจะมาทำท่าทางประกอบเพลงพระราชนิพนธ์ยามเย็นนะครับ ก่อนนะครับเราจะมีโทรก่อนใช่ไหมแล้วก็ใช้การพิมพ์ไปเรื่อยๆนะครับเลือกครับ สเต็ปที่เราฝึกต่อไปครับ เรามาเข้าเรื่องกันเลยดีกว่าครับเพื่อนครับไปครับ เสียงดนตรี เสียงดนตรี แดดรอนๆ ทินกรจะลา ทอแสงเรืองอร่ามช่างงามตา นภาสลับกับอัมพร แดดร้อนๆ ทินกรจะลาโลกไปไกล วันนี้จำต้องจากดวงใจไกลแสนไกลสุดห่วงยอดดวงตา แต่ก่อนเคยคลอเคลียกัน ทุกวันคืนชื่นอุรา ต้องอยู่เดียวเปลี่ยววิญญาณ เหมือนถิ่นเหมือนยามชินนภาลัยทินกรแดดร้อนๆ ภาพทินกรจะลาโลกไปไกล ความรักเราคงอยู่คู่กันไป ในหัวใจคงอยู่ชั่วเชยชม เสียงเอฟเฟคจบไปแล้วครับนักเรียนครับสำหรับการ ฝึกปฏิบัติท่าทางประกอบเพลงเข้ากับบทเพลงนะครับก่อนอื่นเลยนะครับคุณครูก็จะต้องขอขอบคุณนะครับสืบคลิปเสียงนะครับครูแต๊กครับ เพลงพระราชนิพนธ์ยามเย็นนะครับขับร้องโดยไทดามณีนิยมนั่นเองครับ เอาหรอครับ นักเรียนครับเดี๋ยวเราจะเข้าสู่กิจกรรมขั้นปฏิบัติของเราครับ สำหรับกิจกรรมขั้นปฏิบัตินะครับ วันนี้นะครับคุณครูจะให้นักเรียนจับคู่นะครับ หรือแบ่งกลุ่มนะครับ ฝึกปฏิบัติท่าทางประกอบเพลงนะครับ และให้แต่ละคู่นะครับหรือแต่ละกลุ่มนะครับ ออกมาปฏิบัติหรือออกมาแสดงข้างหน้าชั้นเรียนเองนะครับ ขาดแล้วฝากให้คุณครูปลายทางนะคะควบคุมดูแลชั้นเรียนให้ความเรียบร้อยนะคะ ปฏิบัติท่าทางประกอบเพลงค่ะ ครับเอาล่ะครับเพราะฉะนั้นนะครับเดี๋ยวเราไปฝึกกิจกรรมขั้นปฏิบัติการเลยครับ ไปกันเลยครับ เสียงเอฟเฟค เสียงดนตรี อ้าวหรอครับครูแต๊กครับระหว่างนี้นะครับ เราก็ให้นักเรียนหาพื้นที่ว่างในการทำกิจกรรมเสร็จเรียบร้อยแล้วใช่ไหมครับเดี๋ยวเราจะมาฝึกท่าทางประกอบเพลงนะครับใน Step ที่ 1 กันเลยนะครับนักเรียนครับ สำหรับ Step ที่ 1 นะครับครูแต๊กครับเราจะท่องว่าดีดๆ 2 มือสองมือสองมือใช่ไหมครับนักเรียนครับ เดี๋ยวเรามาทำตามคุณครูได้เลย ดีด นะครับดีดดีดดีด เอาหละครับ ได้ไหมครับ ข้อ 2 มือครับคุณแจ๊คครับเดี๋ยวเราก็จะดีดสองมือเลยสองมือสองมือสองมือสองมือนะครับนักเรียนครับ โดยนะครับดีๆดีดแรกดิที่ 1 จะอยู่ขวามือก่อน ดีด ดีด ดีด ค่อยๆขยับขึ้นมานะครับนักเรียนครับอีกครั้งหนึ่งนะครับนักเรียนครับ 1 2 และ 3 คันนักเรียนครับ ดีดดีดดีดดีด ได้ไหมครับอีกครั้งหนึ่งครับ 1 2 และ 3 ครับ ดีดดีดดีดดีด ได้ไหมครับ ได้แล้วต่อไปนะครับ สองมือสองมือสองมือสองมือคำว่าสองมือแล้วก็จะดีดสองมือนั่นเองนะครับดีดด้านหน้าไล่ขึ้นไป สองมือสองมือสองมือสองมือ อีกครั้งครับ สองมือสองมือสองมือสองมือ ได้ไหมครับอีกครั้งครับ 2 มือสองมือสองมือสองมือ เอาล่ะครับได้ แล้วครับ kota พับสำหรับ Step ที่ 1 เดี๋ยวเราจะมาลองทำช้าๆพร้อมกัน ตามสเต็ปเลยนะครับสเต็ปที่ 1 ครับนักเรียนครับ 1 2 และ 3 ครับ ดีดดีด ดีด ดีด สองมือ สองมือสองมือ สองมือ คลังคำนักเรียนครับ รอแป๊บนะครับ 1 2 และ 3 ครับ ดีดๆ สองมือสองมือสองมือสองมือ เอาล่ะครับได้แล้วครับครูเล็กครับ Stop มาครับนักเรียนครับ Step ที่ 2 ของเราครับ สำหรับ Step ที่ 2 และของเราครับ เราจะท่องว่า ขวาซ้ายแตะอดีตอดีตอดีตใช่ไหมครับนักเรียนครับเดี๋ยวเรามาทำพร้อมกับนักเรียนเลยนะครับ ขวาซ้ายแตะอดีตอดีต เห็นไหมครับ ขวาซ้ายคุณครูนำมือขวานะครับ แต่ที่ขาขวานั่นเองขวาซ้าย ขวาซ้าย เห็นไหมครับ อีกครั้งหนึ่งนะครับช้าๆครับ 1 2 และ 3 ครับ ขวาซ้าย อดีต อดีต ได้ไหมครับ อีกครั้งครับ 1 2 และ 3 ครับ ขวาซ้ายแตะอดีตอดีต ได้แล้วครับ Good Night ครับ ไปเลยนะครับสำหรับขวาซ้าย นะครับ ตบวางตบดีด นะครับ อีกครั้งนะครับนักเรียนครับ มาครับพร้อมครับ ขวาซ้าย จบวางตบดีด ได้ไหมครับ ต่อไป นะครับนักเรียนครับ ช่วงสุดท้ายนะครับ ใน Step ที่ 2 นะครับ ก็จะตบเพิ่มเป็น 2 ครั้งครับแป๊บครับ พร้อมนะครับ นักเรียนทำพร้อมกับคุณครูต้นทางเลย 1 2 และ 3 ครับ ขวาซ้ายตบตบวางตบดีด อีกครั้งครับ ขวาซ้ายตบตบวางตบดีด ได้ไหมครับ เดี๋ยวเราจะมาทบทวน Step ที่ 2 ทั้งสเต็ปเลยช้าๆนะครับ เอาล่ะครับนักเรียนครับเดี๋ยวเราจะมาทบทวน 1 2 และ 3 ครับ ขวาซ้ายแตะอดีตอดีต ขวาซ้าย วางตบ ดีด ขวาซ้ายตบตบวางตบดีด ขวาซ้าย วางตบ ดีด เอาล่ะครับ Step ที่ 2 ได้ไหมครับ Step ที่ 2 ครับนักเรียนครับ เพราะว่าสีน้ำเงินเราจะซ้ำ 2 รอบใช่ไหมครับครูแจ็คครับ ไปรับนักเรียนครับใน Step ที่ 3 Step ที่ 3 ง่ายมากๆเลยครับคุณแจ๊คครับ เราก็จะท่องว่าจบ ค่อยๆแปะตบแปะ ใช่ไหมครับ ครับเดี๋ยวเรามาปฏิบัติพร้อมๆกันครับสำหรับ Step ที่สั่งพระครูให้จบอย่างนี้ ตบตบ ไขว้ไขว้ นะครับ ไวๆมือซ้ายกับมือขวานะครับ ไวๆนะครับ แล้วก็แปะๆตบ ครับ ได้ไหมครับ ชาอีกครั้งหนึ่งครับสเต็ปที่ 3 พร้อมนะครับ มาครับ ตบตบควายๆแปะ ตบแปะ ได้ไหมครับ อีกครั้งหนึ่งครับ พร้อมนะครับ 1 2 และ 3 ครับ ตบๆควายๆแปะๆตบแปะ Minecraft ได้ไหมครับ สเต็ปที่ 3 นะครับ ส่วน Step ที่ 4 ครับก็จะเหมือนกับ Step ที่ 2 เลยครับนักเรียนครับ เราจะใช้ถ้าซ้ำนั่นเอง สเต็ปที่ 4 เดี๋ยวตัวสเต็ปที่สี 1 ครั้งครับนักเรียนครับ นะครับ 1 2 และ 3 ครับ ขวาซ้ายแตะดีด แต่ดีด ขวาซ้ายตก วางตบ ดีกว่าซ้ายตบ ตบ วางตก ขวาซ้ายตก ตก วางตบ ดีด ได้ไหมครับ ได้แล้วครับ สำหรับ Step ที่ 4 ก็จะเหมือน Step ที่ 2 เลย เอาล่ะครับนักเรียนครับเดี๋ยวเราจะมาทำท่าทางประกอบเพลงนะครับพระราชนิพนธ์ยามเย็นนะครับ ก่อนนะครับเราจะมี step Intro ก่อนใช่ไหมครับคุณแจ๊คครับเราก็จะใช้การดีดนิ้วไปเรื่อยๆนะครับนักเรียนครับ เมื่อนักเรียนขึ้นเราจะ เริ่มที่เติมเอาไว้ครับ เอาล่ะครับเดี๋ยวเรามาเข้ากับบทเพลงกันเลยครับไปกันเลยครับ เสียงเอฟเฟค เสียงดนตรี เสียงเอฟเฟค เสียงดนตรี แดดรอนๆ เมื่อทินกรจะลับเหลี่ยมเมฆา ทองแสงเรืองอร่ามช่างงามตา ในนภาสลับจับอัมพร แดดร้อนร้อน เมื่อทินกรจะลาโลกไปไกลๆ ยามนี้จำต้องพรากจากดวงใจ ไกลแสนไกลสุดห่วงยอดดวงตา แต่ก่อนเคยคลอเคลียกันทุกวันคืนรื่นอุรา ต้องอยู่เดียว วิญญาณ เหมือนดั่งนภาไร้ทินกร แดดร้อนร้อน หากทินกรจะลาโลกไปไกล ความรัก เราคงอยู่คู่กันไป ในหัวใจคงอยู่คู่เชยชม เสียงเอฟเฟค เสียงดนตรี เสียงเอฟเฟค เสียงดนตรี แดดร้อนร้อนเมื่อทินกรจะลับเหลี่ยมเมฆา ทอแสงเรืองอร่ามช่างงามตา ในนภาสลับจับอัมพร แดดร้อนๆ เมื่อทินกรจะลาโลกไปไกล ยามนี้จำต้องพรากจากดวงใจ ไกลแสนไกลสุดห่วงยอดดวงตา แต่ก่อนเคยคลอเคลียกัน ทุกวันคืนรื่นอุรา ต้องอยู่เดียวเปลี่ยววิญญาณ เหมือนดั่งนภาไร้ทินกร แดดร้อนร้อน หากทินกรจะลาโลกไปไกล ความรักเราคงอยู่คู่กันไป ในหัวใจคงอยู่คู่เชยชม เสียงเอฟเฟค ดนตรี เสียงเอฟเฟค เสียงดนตรี แดดรอนๆเมื่อทินกรจะลับเหลี่ยมเมฆาทอแสงเรืองอร่ามช่างงามตา ในนภาสลับจับอัมพร แดดร้อนๆ เมื่อทินกรจะลาโลกไปไกล ยามนี้จำต้องพรากจากดวงใจ ไกลแสนไกลสุดห่วงยอดดวงตา แต่ก่อนเคยคลอเคลียกัน ทุกวันคืนรื่นอุรา ต้องอยู่เดียวเปลี่ยววิญญา เหมือนดั่งนภาไร้ทินกร แดดร้อนๆ หากทินกรจะลาโลกไปไกล ความรักเราคงอยู่คู่กันไป ในหัวใจคงอยู่คู่เชยชม เสียงดนตรี เสียงเอฟเฟค เอาล่ะค่ะหมดเวลาแล้วนะคะสำหรับการปฏิบัติของเราขาดนักเรียนฝึกปฏิบัติการได้ไหมคะ แล้วก็ออกมานำเสนอหน้าชั้นเรียนใช่ไหมคะถ้าเกิดยังไม่ ครบทุกกลุ่มนะคะสามารถหาเวลาว่างให้เพื่อนๆได้ชมกันได้นะคะสรุปการเรียนรู้ของเราวันนี้ค่ะครูเบส สาระสำหรับสรุปเรียนรู้ของเราในวันนี้ วันนี้เราก็จะไปรู้ความหมายถึงท่าทางประกอบเพลงใช่ไหมครับนักเรียนครับยังคงจำได้อยู่ใช่ไหมครับท่าทางประกอบเพลงก็คือการเคลื่อนไหวส่วนต่างๆของร่างกายนะครับ แสดงเป็นท่าทางที่สอดคล้องกับจังหวะทำนองและเสียงเพลงนั่นเองครับ และประโยชน์ของท่าทางประกอบเพลงนะครับ สำหรับประโยชน์ของท่าทางประกอบเพลงเราก็จะแดกแบ่งเป็น 3 ด้านด้วยกันด้านที่ 1 ด้านร่างกายนะครับ ก็จะทำให้เราได้เคลื่อนไหวร่างกายนะครับ เคลื่อนไหวกล้ามเนื้อมัดเล็กมัดใหญ่ ทำให้เราเจริญเติบโตสมวัยนั่นเองนะครับ ส่วนด้านของอารมณ์นะครับนักเรียนครับ จะทำให้จิตใจของเรานะครับแจ่มใสนะครับร่าเริงสนุกสนานนะครับ ระดับสุดท้ายด้านสังคมนะครับสำหรับด้านสังคมก็ทำให้เรามีปฏิสัมพันธ์กับเพื่อนๆใช่ไหมครับ ได้ช่วยเหลือกันนะครับทำให้เราสนิทใกล้ชิดกันมากขึ้นนั่นเองครับนักเรียนครับ สำหรับประโยชน์ท่าทางประกอบเพลงครับ โกเต๊กครับแล้วสำหรับบทเรียนต่อไปครับ ครั้งต่อไปนะคะเรายังเป็นในเรื่องของท่าทางประกอบเพลงค่ะใช่แล้วครับครั้งต่อไปยังอยู่ในท่าทางประกอบเพลง จะเป็นอย่างไรนั้นเดี๋ยวเราติดตามชมเลยครับและสำหรับวันนี้คุณครูขอทิ้งท้ายไว้เพียงเท่านี้นะครับ พบกันครั้งหน้าครั้งนี้สวัสดีครับ 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ศิลปะ หน่วยที่ 10_๒ ท่าทางประกอบเพลง (2) 4 มี.ค. 65</dc:title>
  <dc:creator/>
  <cp:keywords/>
  <dcterms:created xsi:type="dcterms:W3CDTF">2024-01-04T03:07:28Z</dcterms:created>
  <dcterms:modified xsi:type="dcterms:W3CDTF">2024-01-04T03: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กุมภาพันธ์ 2566 เวลา 13.00 น.</vt:lpwstr>
  </property>
  <property fmtid="{D5CDD505-2E9C-101B-9397-08002B2CF9AE}" pid="3" name="subtitle">
    <vt:lpwstr/>
  </property>
</Properties>
</file>